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A4F14" w14:textId="77777777" w:rsidR="00EF449C" w:rsidRDefault="003E31C1" w:rsidP="003E31C1">
      <w:pPr>
        <w:jc w:val="center"/>
      </w:pPr>
      <w:r>
        <w:t>Bank</w:t>
      </w:r>
    </w:p>
    <w:p w14:paraId="2648F83F" w14:textId="630077E0" w:rsidR="00EC7C68" w:rsidRPr="00EC7C68" w:rsidRDefault="00A42FD5" w:rsidP="003E31C1">
      <w:pPr>
        <w:rPr>
          <w:i/>
          <w:iCs/>
        </w:rPr>
      </w:pPr>
      <w:r>
        <w:t>“</w:t>
      </w:r>
      <w:r>
        <w:rPr>
          <w:i/>
          <w:iCs/>
        </w:rPr>
        <w:t xml:space="preserve">Decline, </w:t>
      </w:r>
      <w:proofErr w:type="spellStart"/>
      <w:r>
        <w:rPr>
          <w:i/>
          <w:iCs/>
        </w:rPr>
        <w:t>sah</w:t>
      </w:r>
      <w:proofErr w:type="spellEnd"/>
      <w:r>
        <w:rPr>
          <w:i/>
          <w:iCs/>
        </w:rPr>
        <w:t>.”</w:t>
      </w:r>
      <w:r w:rsidR="00EC7C68">
        <w:rPr>
          <w:i/>
          <w:iCs/>
        </w:rPr>
        <w:t xml:space="preserve"> </w:t>
      </w:r>
      <w:r w:rsidR="00EC7C68">
        <w:t xml:space="preserve">The </w:t>
      </w:r>
      <w:r w:rsidR="00344AA1">
        <w:t>pretty lady</w:t>
      </w:r>
      <w:r w:rsidR="00EC7C68">
        <w:t xml:space="preserve"> looked up at him, </w:t>
      </w:r>
      <w:r w:rsidR="00A10B38">
        <w:t>gripping</w:t>
      </w:r>
      <w:r w:rsidR="00EC7C68">
        <w:t xml:space="preserve"> her POS machine </w:t>
      </w:r>
      <w:r w:rsidR="00A10B38">
        <w:t xml:space="preserve">tightly, </w:t>
      </w:r>
      <w:r w:rsidR="00EC7C68">
        <w:t xml:space="preserve">like a </w:t>
      </w:r>
      <w:r w:rsidR="00A10B38">
        <w:t>troublesome child at Shoprite</w:t>
      </w:r>
      <w:r w:rsidR="00EC7C68">
        <w:t xml:space="preserve">.  “Make I try am again?” </w:t>
      </w:r>
    </w:p>
    <w:p w14:paraId="5D3A3F16" w14:textId="3B1CF4B4" w:rsidR="00EC7C68" w:rsidRDefault="002B6D35" w:rsidP="003E31C1">
      <w:r>
        <w:t>Romeo’s</w:t>
      </w:r>
      <w:r w:rsidR="00EC7C68">
        <w:t xml:space="preserve"> answer was halfway out of his mouth before the </w:t>
      </w:r>
      <w:r w:rsidR="00EC7C68">
        <w:rPr>
          <w:i/>
          <w:iCs/>
        </w:rPr>
        <w:t>buzz-buzz</w:t>
      </w:r>
      <w:r w:rsidR="00EC7C68">
        <w:t xml:space="preserve"> of his phone halted its </w:t>
      </w:r>
      <w:r w:rsidR="00084040">
        <w:t>flight</w:t>
      </w:r>
      <w:r w:rsidR="00EC7C68">
        <w:t xml:space="preserve">. He knew what that meant, but he still looked at his screen, hoping for a miracle. </w:t>
      </w:r>
    </w:p>
    <w:p w14:paraId="2590F816" w14:textId="237EFE54" w:rsidR="00EC7C68" w:rsidRDefault="00EC7C68" w:rsidP="00EC7C68">
      <w:pPr>
        <w:jc w:val="center"/>
      </w:pPr>
      <w:r>
        <w:t>“</w:t>
      </w:r>
      <w:r w:rsidRPr="00EC7C68">
        <w:t>Debit: 305XXXX419 Amt: NGN</w:t>
      </w:r>
      <w:r>
        <w:t>5</w:t>
      </w:r>
      <w:r w:rsidRPr="00EC7C68">
        <w:t>,</w:t>
      </w:r>
      <w:r>
        <w:t>2</w:t>
      </w:r>
      <w:r w:rsidRPr="00EC7C68">
        <w:t>00.00 Date: 28-AUG-2023 1</w:t>
      </w:r>
      <w:r w:rsidR="00C56928">
        <w:t>3</w:t>
      </w:r>
      <w:r w:rsidRPr="00EC7C68">
        <w:t>:</w:t>
      </w:r>
      <w:r w:rsidR="00C56928">
        <w:t>0</w:t>
      </w:r>
      <w:r w:rsidRPr="00EC7C68">
        <w:t>7:16 Bal: NGN454.83CR</w:t>
      </w:r>
      <w:r>
        <w:t>”</w:t>
      </w:r>
    </w:p>
    <w:p w14:paraId="15802DDD" w14:textId="1EC7A83A" w:rsidR="00EC7C68" w:rsidRDefault="00EC7C68" w:rsidP="00EC7C68">
      <w:r>
        <w:t>“</w:t>
      </w:r>
      <w:proofErr w:type="spellStart"/>
      <w:r>
        <w:t>Ehh</w:t>
      </w:r>
      <w:proofErr w:type="spellEnd"/>
      <w:r>
        <w:t xml:space="preserve">, no. They have debited me,” he said, backing away as he did. </w:t>
      </w:r>
      <w:r w:rsidR="00344AA1">
        <w:t>The lady</w:t>
      </w:r>
      <w:r>
        <w:t xml:space="preserve"> pursed her lips and resumed </w:t>
      </w:r>
      <w:r w:rsidR="00E60BE2">
        <w:t xml:space="preserve">watching a </w:t>
      </w:r>
      <w:r>
        <w:t>video</w:t>
      </w:r>
      <w:r w:rsidR="00E60BE2">
        <w:t xml:space="preserve"> on her phone,</w:t>
      </w:r>
      <w:r>
        <w:t xml:space="preserve"> </w:t>
      </w:r>
      <w:r w:rsidR="00E60BE2">
        <w:t>at what seemed to be maximum volume</w:t>
      </w:r>
      <w:r>
        <w:t>.</w:t>
      </w:r>
    </w:p>
    <w:p w14:paraId="2587C074" w14:textId="1BD1D2E5" w:rsidR="00EC7C68" w:rsidRDefault="00827FF0" w:rsidP="00EC7C68">
      <w:proofErr w:type="spellStart"/>
      <w:r>
        <w:rPr>
          <w:i/>
          <w:iCs/>
        </w:rPr>
        <w:t>Chaiiii</w:t>
      </w:r>
      <w:proofErr w:type="spellEnd"/>
      <w:r>
        <w:rPr>
          <w:i/>
          <w:iCs/>
        </w:rPr>
        <w:t>. My last card.</w:t>
      </w:r>
    </w:p>
    <w:p w14:paraId="6843B21F" w14:textId="49698FD5" w:rsidR="00827FF0" w:rsidRDefault="00827FF0" w:rsidP="00EC7C68">
      <w:r>
        <w:t xml:space="preserve">That money was meant to hold him through the week. He was even planning to live dangerously and take 1000 from that to buy Oga Jay’s </w:t>
      </w:r>
      <w:proofErr w:type="spellStart"/>
      <w:r w:rsidR="009054CD">
        <w:t>I</w:t>
      </w:r>
      <w:r>
        <w:t>ndomie</w:t>
      </w:r>
      <w:proofErr w:type="spellEnd"/>
      <w:r>
        <w:t xml:space="preserve">. </w:t>
      </w:r>
      <w:r w:rsidR="00084040">
        <w:t xml:space="preserve">YOLO, after all. </w:t>
      </w:r>
      <w:r>
        <w:t>Alas, the Nigerian banking sector had decided to take a temporary loan from him.</w:t>
      </w:r>
    </w:p>
    <w:p w14:paraId="07CDC888" w14:textId="12230DB2" w:rsidR="00344AA1" w:rsidRDefault="00344AA1" w:rsidP="00EC7C68">
      <w:r>
        <w:t xml:space="preserve">Well, they’d probably reverse it, hopefully in a few minutes, he thought. In the meantime, he could take a walk around the area, and if Dodo Bank decided to </w:t>
      </w:r>
      <w:r w:rsidR="002B6D35">
        <w:t>give to Romeo what belonged to Romeo</w:t>
      </w:r>
      <w:r>
        <w:t>, hopefully redeem himself in the eyes of the POS babe.</w:t>
      </w:r>
      <w:r w:rsidR="00084040">
        <w:t xml:space="preserve"> It was infinitely harder to spit game in the aftermath of a declined card.</w:t>
      </w:r>
    </w:p>
    <w:p w14:paraId="72C3C095" w14:textId="02B247EE" w:rsidR="00084040" w:rsidRDefault="00084040" w:rsidP="00EC7C68">
      <w:r>
        <w:t>Cars zipped by on the busy road, only slowing down grudgingly to obey the firm hand of the speed bumps the community had installed. Enough with the youngsters in Benzes treating the street like they were Lewis Hamilton</w:t>
      </w:r>
      <w:r w:rsidR="004F46D4">
        <w:t xml:space="preserve">. The roads of this Eko Nürburgring were that appealing because of how wide they were, leaving just a strip of sand and sparse grass as a “sidewalk”. The Americans would say something about “walkable cities”, but Lagos was already a </w:t>
      </w:r>
      <w:r w:rsidR="004F46D4" w:rsidRPr="004F46D4">
        <w:rPr>
          <w:i/>
          <w:iCs/>
        </w:rPr>
        <w:t>walkable city</w:t>
      </w:r>
      <w:r w:rsidR="004F46D4">
        <w:t xml:space="preserve"> considering the fuel prices.</w:t>
      </w:r>
    </w:p>
    <w:p w14:paraId="1D3F0898" w14:textId="2619DC33" w:rsidR="00C56928" w:rsidRDefault="00061F7B" w:rsidP="00EC7C68">
      <w:r>
        <w:t xml:space="preserve">On the other strip of sand, with the raging street dividing </w:t>
      </w:r>
      <w:r w:rsidR="00F2677B">
        <w:t>them</w:t>
      </w:r>
      <w:r>
        <w:t xml:space="preserve">, </w:t>
      </w:r>
      <w:r w:rsidR="00F2677B">
        <w:t>he</w:t>
      </w:r>
      <w:r>
        <w:t xml:space="preserve"> spotted a teenage boy walking in the opposite direction, a transparent bucket filled with neatly stacked fish pies, sausage rolls, and buns, balancing perfectly atop his head. </w:t>
      </w:r>
      <w:r w:rsidR="002B6D35">
        <w:t>Romeo’s</w:t>
      </w:r>
      <w:r>
        <w:t xml:space="preserve"> stomach rumbled loud enough to rival the speeding vehicles, as if to make sure </w:t>
      </w:r>
      <w:r w:rsidR="00F2677B">
        <w:t>he</w:t>
      </w:r>
      <w:r>
        <w:t xml:space="preserve"> had seen </w:t>
      </w:r>
      <w:r w:rsidR="00F2677B">
        <w:t>the pastries</w:t>
      </w:r>
      <w:r>
        <w:t xml:space="preserve">. </w:t>
      </w:r>
      <w:r w:rsidR="00F2677B">
        <w:t>He</w:t>
      </w:r>
      <w:r>
        <w:t xml:space="preserve"> was tempted to beckon him from across the road, but </w:t>
      </w:r>
      <w:r w:rsidR="00F2677B">
        <w:t>he</w:t>
      </w:r>
      <w:r>
        <w:t xml:space="preserve"> had only 570 naira in </w:t>
      </w:r>
      <w:r w:rsidR="00F2677B">
        <w:t>his</w:t>
      </w:r>
      <w:r>
        <w:t xml:space="preserve"> wallet. If </w:t>
      </w:r>
      <w:r w:rsidR="00F2677B">
        <w:t>he</w:t>
      </w:r>
      <w:r>
        <w:t xml:space="preserve"> somehow couldn’t</w:t>
      </w:r>
      <w:r w:rsidR="002B6D35">
        <w:t xml:space="preserve"> —</w:t>
      </w:r>
      <w:r>
        <w:t xml:space="preserve"> through the magnetism of sheer willpower and hopefulness</w:t>
      </w:r>
      <w:r w:rsidR="002B6D35">
        <w:t xml:space="preserve"> —</w:t>
      </w:r>
      <w:r>
        <w:t xml:space="preserve"> wish </w:t>
      </w:r>
      <w:r w:rsidR="00F2677B">
        <w:t>his</w:t>
      </w:r>
      <w:r>
        <w:t xml:space="preserve"> 5200 back into </w:t>
      </w:r>
      <w:r w:rsidR="00F2677B">
        <w:t>his</w:t>
      </w:r>
      <w:r>
        <w:t xml:space="preserve"> account, that’d be all </w:t>
      </w:r>
      <w:r w:rsidR="00F2677B">
        <w:t>he</w:t>
      </w:r>
      <w:r>
        <w:t xml:space="preserve">’d have left for the week. </w:t>
      </w:r>
    </w:p>
    <w:p w14:paraId="3C7E2BFA" w14:textId="5989DD3E" w:rsidR="00F2677B" w:rsidRDefault="00F2677B" w:rsidP="00EC7C68">
      <w:r>
        <w:t>Alas, he watched as the snacks floated past and he continued to walk forward, holding his stomach tenderly, begging it to forgive him for his neglect.</w:t>
      </w:r>
    </w:p>
    <w:p w14:paraId="1D3FFD9D" w14:textId="1F0C2B94" w:rsidR="004F46D4" w:rsidRDefault="00C56928" w:rsidP="00EC7C68">
      <w:r>
        <w:t xml:space="preserve">A quick glance at his phone screen showed “13:39”, meaning he had been walking around aimlessly for over half an hour. Unfortunately, that was half an hour without another </w:t>
      </w:r>
      <w:r>
        <w:rPr>
          <w:i/>
          <w:iCs/>
        </w:rPr>
        <w:t>buzz-buzz</w:t>
      </w:r>
      <w:r>
        <w:t xml:space="preserve"> to tell him that what was rightfully his had been returned.</w:t>
      </w:r>
      <w:r w:rsidR="00F2677B">
        <w:t xml:space="preserve"> Unfortunate past experiences had shown him that usually meant a 24-hour wait, or </w:t>
      </w:r>
      <w:r w:rsidR="002B6D35">
        <w:t>worst case</w:t>
      </w:r>
      <w:r w:rsidR="00F2677B">
        <w:t>, a trip to the bank.</w:t>
      </w:r>
    </w:p>
    <w:p w14:paraId="0F27BCD5" w14:textId="00675A4B" w:rsidR="007C27D7" w:rsidRDefault="00F2677B" w:rsidP="00EC7C68">
      <w:r>
        <w:t xml:space="preserve">Problem was, the </w:t>
      </w:r>
      <w:proofErr w:type="spellStart"/>
      <w:r>
        <w:rPr>
          <w:i/>
          <w:iCs/>
        </w:rPr>
        <w:t>sapa</w:t>
      </w:r>
      <w:proofErr w:type="spellEnd"/>
      <w:r>
        <w:t xml:space="preserve"> was hitting a bit too hard right now for any unnecessary prolongations</w:t>
      </w:r>
      <w:r w:rsidR="007C27D7">
        <w:t>, so he’d have to act fast and get things sorted out at the source.</w:t>
      </w:r>
    </w:p>
    <w:p w14:paraId="394DD8AA" w14:textId="28ED6E96" w:rsidR="00F2677B" w:rsidRDefault="00F2677B" w:rsidP="00F2677B">
      <w:pPr>
        <w:jc w:val="center"/>
      </w:pPr>
      <w:r>
        <w:t>~~~</w:t>
      </w:r>
    </w:p>
    <w:p w14:paraId="32C39F2A" w14:textId="229D464C" w:rsidR="00F2677B" w:rsidRDefault="00EF40F1" w:rsidP="00F2677B">
      <w:r>
        <w:lastRenderedPageBreak/>
        <w:t xml:space="preserve">Nothing instills superiority faster and more intensely than the foresight of bringing a pen to </w:t>
      </w:r>
      <w:r w:rsidR="00342180">
        <w:t>a Nigerian</w:t>
      </w:r>
      <w:r>
        <w:t xml:space="preserve"> bank.</w:t>
      </w:r>
    </w:p>
    <w:p w14:paraId="4DA0B61A" w14:textId="23C5B04F" w:rsidR="00EF40F1" w:rsidRDefault="002B6D35" w:rsidP="00F2677B">
      <w:r>
        <w:t>Romeo</w:t>
      </w:r>
      <w:r w:rsidR="00EF40F1">
        <w:t xml:space="preserve"> could feel the eyes on him as he filled out the complaint form, wielding his </w:t>
      </w:r>
      <w:r w:rsidR="00342180">
        <w:t>almost</w:t>
      </w:r>
      <w:r w:rsidR="00EF40F1">
        <w:t xml:space="preserve">-empty Lucky pen. </w:t>
      </w:r>
      <w:r w:rsidR="00342180">
        <w:t xml:space="preserve">There were few sensations as satisfying as using </w:t>
      </w:r>
      <w:proofErr w:type="gramStart"/>
      <w:r w:rsidR="00342180">
        <w:t>every last</w:t>
      </w:r>
      <w:proofErr w:type="gramEnd"/>
      <w:r w:rsidR="00342180">
        <w:t xml:space="preserve"> drop of life in a pen. </w:t>
      </w:r>
      <w:r w:rsidR="00EF40F1">
        <w:t xml:space="preserve">He </w:t>
      </w:r>
      <w:r w:rsidR="00342180">
        <w:t xml:space="preserve">had </w:t>
      </w:r>
      <w:r w:rsidR="00EF40F1">
        <w:t>bought th</w:t>
      </w:r>
      <w:r w:rsidR="00342180">
        <w:t>e</w:t>
      </w:r>
      <w:r w:rsidR="00EF40F1">
        <w:t xml:space="preserve"> pen ages ago and had been using </w:t>
      </w:r>
      <w:r w:rsidR="00342180">
        <w:t>no other</w:t>
      </w:r>
      <w:r w:rsidR="00EF40F1">
        <w:t>, like a faithful husband, ever since. That was a far cry from his secondary school days, where it was a new pen every week, like a womanizer.</w:t>
      </w:r>
    </w:p>
    <w:p w14:paraId="6BB31F9F" w14:textId="13FDB0E1" w:rsidR="00EF40F1" w:rsidRDefault="00EF40F1" w:rsidP="00F2677B">
      <w:r>
        <w:t>He added the final period to his</w:t>
      </w:r>
      <w:r w:rsidR="00342180">
        <w:t xml:space="preserve"> carefully written</w:t>
      </w:r>
      <w:r>
        <w:t xml:space="preserve"> complaint, looking it up and down to make sure that he hadn’t neglected to fill any of the required fields.</w:t>
      </w:r>
      <w:r w:rsidR="00031986">
        <w:t xml:space="preserve"> Through the corner of his eye, he could see a light-complexioned bald head approaching. There’s no way that shine could be missed.</w:t>
      </w:r>
    </w:p>
    <w:p w14:paraId="5264F7BC" w14:textId="7DCC0E1C" w:rsidR="00F2677B" w:rsidRDefault="00031986" w:rsidP="00EC7C68">
      <w:r>
        <w:t xml:space="preserve">“Hello, brother. Sorry, your pen, </w:t>
      </w:r>
      <w:proofErr w:type="spellStart"/>
      <w:r>
        <w:rPr>
          <w:i/>
          <w:iCs/>
        </w:rPr>
        <w:t>plis</w:t>
      </w:r>
      <w:proofErr w:type="spellEnd"/>
      <w:r>
        <w:t>.” He held out a thick hand mottled with dark scars and embraced by what seemed to be way too many garish rings. They somehow l</w:t>
      </w:r>
      <w:r w:rsidR="00342180">
        <w:t xml:space="preserve">ooked very cheap and very pricey at the same time. Looking at his hand, he contemplated releasing his pen into the embrace of another man. Would he ever see her again, or would she be </w:t>
      </w:r>
      <w:r w:rsidR="00342180">
        <w:rPr>
          <w:i/>
          <w:iCs/>
        </w:rPr>
        <w:t>conveniently</w:t>
      </w:r>
      <w:r w:rsidR="00342180">
        <w:t xml:space="preserve"> forgotten as the ma</w:t>
      </w:r>
      <w:r w:rsidR="00C768EF">
        <w:t>n walked out of the bank after doing what was presumably big money business? He was half-tempted to ask for a rental fee.</w:t>
      </w:r>
    </w:p>
    <w:p w14:paraId="5BBAD7F7" w14:textId="5C8C73DF" w:rsidR="00C768EF" w:rsidRDefault="00C768EF" w:rsidP="00EC7C68">
      <w:r>
        <w:t xml:space="preserve">“Oh, no problem,” </w:t>
      </w:r>
      <w:r w:rsidR="002B6D35">
        <w:t>Romeo</w:t>
      </w:r>
      <w:r>
        <w:t xml:space="preserve"> said, watching as his pen was dwarfed in the man’s chunky hand. The man walked off to utilize his (hopefully) temporary new acquisition.</w:t>
      </w:r>
      <w:r w:rsidR="002B6D35">
        <w:t xml:space="preserve"> Romeo watched the man vanish into a corner as he went to submit his form with the bank employee, before returning to take a seat and wait for his turn.</w:t>
      </w:r>
    </w:p>
    <w:p w14:paraId="1BB03595" w14:textId="2429C9D2" w:rsidR="00C768EF" w:rsidRDefault="002B6D35" w:rsidP="00EC7C68">
      <w:r>
        <w:t xml:space="preserve">Within a minute of sitting down, someone plopped down on the hard metal seat to his right. He turned his head about 13.57 degrees to catch a glimpse. </w:t>
      </w:r>
    </w:p>
    <w:p w14:paraId="4D7F61ED" w14:textId="63585AE0" w:rsidR="002B6D35" w:rsidRDefault="002B6D35" w:rsidP="00EC7C68">
      <w:r>
        <w:t>The glimpse was enough to get him to crank his whole head to the side a moment later.</w:t>
      </w:r>
    </w:p>
    <w:p w14:paraId="3F99192C" w14:textId="347F0BC1" w:rsidR="002B6D35" w:rsidRDefault="002B6D35" w:rsidP="00EC7C68">
      <w:r>
        <w:rPr>
          <w:i/>
          <w:iCs/>
        </w:rPr>
        <w:t>Ah. See as this babe set</w:t>
      </w:r>
      <w:r>
        <w:t>.</w:t>
      </w:r>
    </w:p>
    <w:p w14:paraId="63EDBCA6" w14:textId="4EE085D8" w:rsidR="002B6D35" w:rsidRDefault="002B6D35" w:rsidP="00EC7C68">
      <w:r>
        <w:t>The fluorescent light embedded in the ceiling flickered on for the first time that day, as if to cast a spotlight or one of those divine rays of sunlight upon the beautiful lady beside him. Suddenly, Romeo was no longer concerned about whether the body spray he had applied was excessive, instead, wondering whether it had even been enough after a 40-minute walk to the bank.</w:t>
      </w:r>
    </w:p>
    <w:p w14:paraId="22ED1994" w14:textId="1CC170EB" w:rsidR="00D314FC" w:rsidRDefault="00D314FC" w:rsidP="00EC7C68">
      <w:r>
        <w:t>He faced forward, overthinking every minute movement of his body. Never has a woman in recorded history been concerned whether a man scratches his knee, but logic was out the window at this point. All the corny pickup lines he had clapped and shouted in admiration of in random TikTok videos flew out of his head. Only the most basic, dry, overused, and ineffective lines remained.</w:t>
      </w:r>
    </w:p>
    <w:p w14:paraId="0FF2D9B1" w14:textId="62FBD6CE" w:rsidR="00D314FC" w:rsidRDefault="00D314FC" w:rsidP="00EC7C68">
      <w:pPr>
        <w:rPr>
          <w:i/>
          <w:iCs/>
        </w:rPr>
      </w:pPr>
      <w:r>
        <w:rPr>
          <w:i/>
          <w:iCs/>
        </w:rPr>
        <w:t>Did it hurt? When you fell from-</w:t>
      </w:r>
    </w:p>
    <w:p w14:paraId="47A12A8B" w14:textId="5C39815C" w:rsidR="00D314FC" w:rsidRDefault="00D314FC" w:rsidP="00EC7C68">
      <w:r>
        <w:t>“Sorry. Do you have a pen?”</w:t>
      </w:r>
    </w:p>
    <w:p w14:paraId="06F9FDC1" w14:textId="5E8B7AB6" w:rsidR="00D314FC" w:rsidRDefault="00D314FC" w:rsidP="00EC7C68">
      <w:r>
        <w:t xml:space="preserve">He couldn’t believe his luck. Of all the people in the bank, this baddie chose him to sit beside. She chose his pen to request. </w:t>
      </w:r>
    </w:p>
    <w:p w14:paraId="27CE375C" w14:textId="43B5EDB9" w:rsidR="00D314FC" w:rsidRDefault="00D314FC" w:rsidP="00EC7C68">
      <w:r>
        <w:t xml:space="preserve">His mouth twitched, about to answer, when the glint of a yellow bald head caught his eye. </w:t>
      </w:r>
      <w:proofErr w:type="gramStart"/>
      <w:r>
        <w:rPr>
          <w:i/>
          <w:iCs/>
        </w:rPr>
        <w:t>Crap</w:t>
      </w:r>
      <w:proofErr w:type="gramEnd"/>
      <w:r>
        <w:rPr>
          <w:i/>
          <w:iCs/>
        </w:rPr>
        <w:t>!</w:t>
      </w:r>
      <w:r>
        <w:t xml:space="preserve"> That man sure was taking his sweet time with it. How long would it take to fill out a deposit slip?</w:t>
      </w:r>
    </w:p>
    <w:p w14:paraId="4ADE607F" w14:textId="27EDD3DA" w:rsidR="00D314FC" w:rsidRDefault="00D314FC" w:rsidP="00EC7C68">
      <w:r>
        <w:t xml:space="preserve">“Oh, I </w:t>
      </w:r>
      <w:proofErr w:type="spellStart"/>
      <w:r>
        <w:t>brorow</w:t>
      </w:r>
      <w:proofErr w:type="spellEnd"/>
      <w:r>
        <w:t>– borrowed someone just now.” His English teacher would be proud.</w:t>
      </w:r>
    </w:p>
    <w:p w14:paraId="72EC41F8" w14:textId="30001DD3" w:rsidR="00D314FC" w:rsidRDefault="00D314FC" w:rsidP="00EC7C68">
      <w:r>
        <w:lastRenderedPageBreak/>
        <w:t>“Oh, okay.” She turned away and faced her iPhone.</w:t>
      </w:r>
    </w:p>
    <w:p w14:paraId="787DDFA5" w14:textId="67794A6B" w:rsidR="00D314FC" w:rsidRDefault="00D314FC" w:rsidP="00EC7C68">
      <w:r>
        <w:rPr>
          <w:i/>
          <w:iCs/>
        </w:rPr>
        <w:t xml:space="preserve">No, no, no. </w:t>
      </w:r>
      <w:r>
        <w:t xml:space="preserve">His glare was hot enough to melt the three follicles left on the back of that bald head. His fingers played around with each other, feeling awkward being unoccupied. He wanted to pull his phone out, but his four-year old Android wasn’t the best suitor for her iPhone… 13… 12? 11? </w:t>
      </w:r>
      <w:r w:rsidR="007C27D7">
        <w:t>He really</w:t>
      </w:r>
      <w:r>
        <w:t xml:space="preserve"> could</w:t>
      </w:r>
      <w:r w:rsidR="007C27D7">
        <w:t>n’t</w:t>
      </w:r>
      <w:r>
        <w:t xml:space="preserve"> tell</w:t>
      </w:r>
      <w:r w:rsidR="007C27D7">
        <w:t xml:space="preserve"> those phones apart</w:t>
      </w:r>
      <w:r>
        <w:t xml:space="preserve"> anymore. For now, his digits would continue to make out, at least until he could get her digits and make-</w:t>
      </w:r>
    </w:p>
    <w:p w14:paraId="08AEC449" w14:textId="57478783" w:rsidR="00D314FC" w:rsidRDefault="00D314FC" w:rsidP="00EC7C68">
      <w:r>
        <w:t>“What’s your name?”</w:t>
      </w:r>
    </w:p>
    <w:p w14:paraId="5BEBE9B8" w14:textId="1EC2112E" w:rsidR="00C31E10" w:rsidRDefault="00C31E10" w:rsidP="00EC7C68">
      <w:r>
        <w:t>This was too much good luck for a regular day like this. Was her jazzman on the other end of her phone screen? Was he about to be used? Her sitting beside him was already enough of a smile from God</w:t>
      </w:r>
      <w:r w:rsidR="007C27D7">
        <w:t>.</w:t>
      </w:r>
    </w:p>
    <w:p w14:paraId="52DC0FFD" w14:textId="5BE57F72" w:rsidR="00C31E10" w:rsidRDefault="00C31E10" w:rsidP="00EC7C68">
      <w:r>
        <w:t>Pen or no pen, he was about to come in more clutch than Cristiano in a Madrid jersey.</w:t>
      </w:r>
    </w:p>
    <w:p w14:paraId="41B6C77F" w14:textId="416DCDB8" w:rsidR="00C31E10" w:rsidRDefault="00C31E10" w:rsidP="00EC7C68">
      <w:r>
        <w:t>“My name is Romeo,” he said, hopefully with the swagger of Denzel and not a dying fish.</w:t>
      </w:r>
    </w:p>
    <w:p w14:paraId="5C648820" w14:textId="7C55B3DB" w:rsidR="00C31E10" w:rsidRDefault="00C31E10" w:rsidP="00EC7C68">
      <w:r>
        <w:t xml:space="preserve">“Romeo? That’s not a common name.” Her smile melted him. “Like Romeo and Juliet, </w:t>
      </w:r>
      <w:proofErr w:type="spellStart"/>
      <w:r>
        <w:t>abi</w:t>
      </w:r>
      <w:proofErr w:type="spellEnd"/>
      <w:r>
        <w:t>?”</w:t>
      </w:r>
    </w:p>
    <w:p w14:paraId="35F2A8DE" w14:textId="5C8E4747" w:rsidR="00C31E10" w:rsidRDefault="00C31E10" w:rsidP="00EC7C68">
      <w:r>
        <w:t xml:space="preserve">“Yeah, exactly like that.” He had to keep the conversation going. Take its reins and steer it right. “Do you want to be my Juliet?” </w:t>
      </w:r>
      <w:r>
        <w:rPr>
          <w:i/>
          <w:iCs/>
        </w:rPr>
        <w:t xml:space="preserve">Smooth, Romeo. Smooth. </w:t>
      </w:r>
      <w:r>
        <w:t>He grinned like a fool, showing his satisfaction at what he thought was the best line ever conceived.</w:t>
      </w:r>
    </w:p>
    <w:p w14:paraId="221F3534" w14:textId="6E8D4747" w:rsidR="00C31E10" w:rsidRDefault="00C31E10" w:rsidP="00EC7C68">
      <w:r>
        <w:t xml:space="preserve">“You know that they both die at the end, </w:t>
      </w:r>
      <w:proofErr w:type="spellStart"/>
      <w:r>
        <w:t>abi</w:t>
      </w:r>
      <w:proofErr w:type="spellEnd"/>
      <w:r>
        <w:t>?” She laughed.</w:t>
      </w:r>
    </w:p>
    <w:p w14:paraId="084D3EA5" w14:textId="0691FA0C" w:rsidR="00C31E10" w:rsidRDefault="00C31E10" w:rsidP="00EC7C68">
      <w:r>
        <w:t xml:space="preserve">“Yeah, of course, of course I knew that.” He didn’t. “You can die for me, </w:t>
      </w:r>
      <w:proofErr w:type="spellStart"/>
      <w:r>
        <w:t>shey</w:t>
      </w:r>
      <w:proofErr w:type="spellEnd"/>
      <w:r>
        <w:t>?” He glanced— the bald head was still in the corner.</w:t>
      </w:r>
    </w:p>
    <w:p w14:paraId="5DF32746" w14:textId="008D5A10" w:rsidR="008D7E0C" w:rsidRDefault="00E330D9" w:rsidP="00EC7C68">
      <w:r>
        <w:t xml:space="preserve">Her face turned into one: a combination of amusement and disgust, like a dog tumbling headfirst into a pile of its own poop. Her eyes locked </w:t>
      </w:r>
      <w:proofErr w:type="gramStart"/>
      <w:r>
        <w:t>his</w:t>
      </w:r>
      <w:proofErr w:type="gramEnd"/>
      <w:r>
        <w:t xml:space="preserve">, but not in the romantic way he’d have expected literally ten seconds ago. “Bro, I literally just met you. </w:t>
      </w:r>
      <w:proofErr w:type="spellStart"/>
      <w:r>
        <w:t>Ewooo</w:t>
      </w:r>
      <w:proofErr w:type="spellEnd"/>
      <w:r>
        <w:t xml:space="preserve">.” She clapped her hands together, shaking invisible dust </w:t>
      </w:r>
      <w:proofErr w:type="gramStart"/>
      <w:r>
        <w:t>off of</w:t>
      </w:r>
      <w:proofErr w:type="gramEnd"/>
      <w:r>
        <w:t xml:space="preserve"> them. “See me see trouble.” She resumed talking to her jazzman</w:t>
      </w:r>
      <w:r w:rsidR="00E60BE2">
        <w:t xml:space="preserve"> as God’s purported blessing evaporated.</w:t>
      </w:r>
    </w:p>
    <w:p w14:paraId="29B9B6AF" w14:textId="49C4D1A8" w:rsidR="00E330D9" w:rsidRDefault="00E330D9" w:rsidP="00EC7C68">
      <w:r>
        <w:t xml:space="preserve">His mouth went dry, a familiar sensation, though it usually came some minutes after a joint. He wanted to melt away and salvage what was left of his poor man’s dignity. </w:t>
      </w:r>
    </w:p>
    <w:p w14:paraId="51C65077" w14:textId="5EECF40E" w:rsidR="00E330D9" w:rsidRDefault="00E330D9" w:rsidP="00EC7C68">
      <w:r>
        <w:rPr>
          <w:i/>
          <w:iCs/>
        </w:rPr>
        <w:t xml:space="preserve">Na poor I poor, I no </w:t>
      </w:r>
      <w:proofErr w:type="spellStart"/>
      <w:r>
        <w:rPr>
          <w:i/>
          <w:iCs/>
        </w:rPr>
        <w:t>kee</w:t>
      </w:r>
      <w:proofErr w:type="spellEnd"/>
      <w:r>
        <w:rPr>
          <w:i/>
          <w:iCs/>
        </w:rPr>
        <w:t xml:space="preserve"> </w:t>
      </w:r>
      <w:proofErr w:type="spellStart"/>
      <w:r>
        <w:rPr>
          <w:i/>
          <w:iCs/>
        </w:rPr>
        <w:t>pesin</w:t>
      </w:r>
      <w:proofErr w:type="spellEnd"/>
      <w:r>
        <w:t>. That was what he used to massage his bruised ego, but it really had nothing to do with his financial status. He just had no game.</w:t>
      </w:r>
    </w:p>
    <w:p w14:paraId="5F517D79" w14:textId="085828FD" w:rsidR="00E330D9" w:rsidRDefault="00E330D9" w:rsidP="00EC7C68">
      <w:r>
        <w:t xml:space="preserve">They sat in </w:t>
      </w:r>
      <w:proofErr w:type="gramStart"/>
      <w:r>
        <w:t>silence,</w:t>
      </w:r>
      <w:proofErr w:type="gramEnd"/>
      <w:r>
        <w:t xml:space="preserve"> for minutes. He looked over in the corner. </w:t>
      </w:r>
      <w:proofErr w:type="gramStart"/>
      <w:r>
        <w:t>Lord</w:t>
      </w:r>
      <w:proofErr w:type="gramEnd"/>
      <w:r>
        <w:t xml:space="preserve"> of the Rings over there was leaning against the counter, chewing away at the end of a very specific pen. </w:t>
      </w:r>
      <w:r>
        <w:rPr>
          <w:i/>
          <w:iCs/>
        </w:rPr>
        <w:t xml:space="preserve">I blame you, </w:t>
      </w:r>
      <w:r w:rsidR="00F909CE">
        <w:rPr>
          <w:i/>
          <w:iCs/>
        </w:rPr>
        <w:t>B</w:t>
      </w:r>
      <w:r>
        <w:rPr>
          <w:i/>
          <w:iCs/>
        </w:rPr>
        <w:t>aldy.</w:t>
      </w:r>
      <w:r>
        <w:t xml:space="preserve"> The pen probably would have made for a better icebreaker. It would have saved him </w:t>
      </w:r>
      <w:r w:rsidR="00F909CE">
        <w:t xml:space="preserve">from </w:t>
      </w:r>
      <w:r>
        <w:t>being looked at like a baby that had just smeared food all over its face.</w:t>
      </w:r>
    </w:p>
    <w:p w14:paraId="3CB6771C" w14:textId="24206CB1" w:rsidR="009054CD" w:rsidRDefault="009054CD" w:rsidP="00EC7C68">
      <w:r>
        <w:t>“Romeo Ade</w:t>
      </w:r>
      <w:proofErr w:type="gramStart"/>
      <w:r>
        <w:t>-“ He</w:t>
      </w:r>
      <w:proofErr w:type="gramEnd"/>
      <w:r>
        <w:t xml:space="preserve"> was up before she had even finished his first name.</w:t>
      </w:r>
    </w:p>
    <w:p w14:paraId="2E7B402A" w14:textId="60A5E70A" w:rsidR="009054CD" w:rsidRPr="009054CD" w:rsidRDefault="009054CD" w:rsidP="00EC7C68">
      <w:r>
        <w:t xml:space="preserve">He sat down in front of the staff member, a new, humbled man. Four minutes later, she let him go, with the promise of a reversal before midnight. </w:t>
      </w:r>
      <w:r>
        <w:rPr>
          <w:i/>
          <w:iCs/>
        </w:rPr>
        <w:t xml:space="preserve">I might still be able to get </w:t>
      </w:r>
      <w:proofErr w:type="spellStart"/>
      <w:r>
        <w:rPr>
          <w:i/>
          <w:iCs/>
        </w:rPr>
        <w:t>Indomie</w:t>
      </w:r>
      <w:proofErr w:type="spellEnd"/>
      <w:r>
        <w:rPr>
          <w:i/>
          <w:iCs/>
        </w:rPr>
        <w:t xml:space="preserve"> at that time</w:t>
      </w:r>
      <w:r>
        <w:t>.</w:t>
      </w:r>
    </w:p>
    <w:p w14:paraId="0B2D8F41" w14:textId="2E3F5D6E" w:rsidR="00C31E10" w:rsidRDefault="009054CD" w:rsidP="00EC7C68">
      <w:r>
        <w:lastRenderedPageBreak/>
        <w:t>“Thank you very much,” he said. He glanced back at his former seat. She was filling out her form, the chewed cap of the pen dancing around swiftly. The big man sat beside her, his potbelly threatening to expose itself, and his big rings glinting as if to taunt him.</w:t>
      </w:r>
    </w:p>
    <w:p w14:paraId="45B89FBD" w14:textId="4E3252E0" w:rsidR="009054CD" w:rsidRDefault="009054CD" w:rsidP="00EC7C68">
      <w:r>
        <w:t>He walked over, deftly grabbing the end of the pen — still moist — and plucked it out of her grasp. The big man and the babe both looked up at him.</w:t>
      </w:r>
    </w:p>
    <w:p w14:paraId="17F1BB64" w14:textId="5F44BA6E" w:rsidR="009054CD" w:rsidRDefault="009054CD" w:rsidP="00EC7C68">
      <w:r>
        <w:t>“My pen,” he said, looking at the man, before heading for the door.</w:t>
      </w:r>
    </w:p>
    <w:p w14:paraId="21B91E20" w14:textId="2D1A6181" w:rsidR="009054CD" w:rsidRDefault="009054CD" w:rsidP="00EC7C68">
      <w:pPr>
        <w:rPr>
          <w:i/>
          <w:iCs/>
        </w:rPr>
      </w:pPr>
      <w:r>
        <w:t xml:space="preserve">At least midnight </w:t>
      </w:r>
      <w:proofErr w:type="spellStart"/>
      <w:r>
        <w:t>Indomie</w:t>
      </w:r>
      <w:proofErr w:type="spellEnd"/>
      <w:r>
        <w:t xml:space="preserve"> would heal his big gaping wound. </w:t>
      </w:r>
      <w:r>
        <w:rPr>
          <w:i/>
          <w:iCs/>
        </w:rPr>
        <w:t xml:space="preserve">Na poor I poor, I no </w:t>
      </w:r>
      <w:proofErr w:type="spellStart"/>
      <w:r>
        <w:rPr>
          <w:i/>
          <w:iCs/>
        </w:rPr>
        <w:t>kee</w:t>
      </w:r>
      <w:proofErr w:type="spellEnd"/>
      <w:r>
        <w:rPr>
          <w:i/>
          <w:iCs/>
        </w:rPr>
        <w:t xml:space="preserve"> </w:t>
      </w:r>
      <w:proofErr w:type="spellStart"/>
      <w:r>
        <w:rPr>
          <w:i/>
          <w:iCs/>
        </w:rPr>
        <w:t>pesin</w:t>
      </w:r>
      <w:proofErr w:type="spellEnd"/>
      <w:r>
        <w:rPr>
          <w:i/>
          <w:iCs/>
        </w:rPr>
        <w:t xml:space="preserve"> o.</w:t>
      </w:r>
    </w:p>
    <w:p w14:paraId="65A1DA8C" w14:textId="6E21A16F" w:rsidR="00D524A9" w:rsidRDefault="00D524A9" w:rsidP="00D524A9">
      <w:pPr>
        <w:jc w:val="center"/>
      </w:pPr>
      <w:r>
        <w:t>~~~</w:t>
      </w:r>
    </w:p>
    <w:p w14:paraId="543957EA" w14:textId="77777777" w:rsidR="00D524A9" w:rsidRDefault="00D524A9" w:rsidP="00D524A9">
      <w:r>
        <w:t xml:space="preserve">Why was it that places that have working ACs always had to try and freeze people to the bone? </w:t>
      </w:r>
    </w:p>
    <w:p w14:paraId="466ECD34" w14:textId="1A4CB900" w:rsidR="00D524A9" w:rsidRDefault="00D524A9" w:rsidP="00D524A9">
      <w:r>
        <w:t>He rubbed his hands furiously against his exposed arms. He had worn a sleeveless top because of the heat outdoors, but inside, he realized why Thanos was always preaching balance.</w:t>
      </w:r>
    </w:p>
    <w:p w14:paraId="08A3DF1F" w14:textId="392934AC" w:rsidR="00B4556F" w:rsidRDefault="00B4556F" w:rsidP="00D524A9">
      <w:r>
        <w:t>“But you see, it is important to make the right decisions at this point of your life! I was once your age, you know.” The speaker was an elderly man with round frames</w:t>
      </w:r>
      <w:r w:rsidR="00D9126E">
        <w:t>, a head rich in hair like cotton,</w:t>
      </w:r>
      <w:r>
        <w:t xml:space="preserve"> and a wispy white goatee. Romeo didn’t know how old he was, but he </w:t>
      </w:r>
      <w:proofErr w:type="gramStart"/>
      <w:r>
        <w:t>definitely looked</w:t>
      </w:r>
      <w:proofErr w:type="gramEnd"/>
      <w:r>
        <w:t xml:space="preserve"> </w:t>
      </w:r>
      <w:proofErr w:type="gramStart"/>
      <w:r>
        <w:t>good for</w:t>
      </w:r>
      <w:proofErr w:type="gramEnd"/>
      <w:r>
        <w:t xml:space="preserve"> whatever age he was. He smelled good too. He made a note to ask him </w:t>
      </w:r>
      <w:r w:rsidR="00F909CE">
        <w:t xml:space="preserve">for </w:t>
      </w:r>
      <w:r>
        <w:t>his fragrance.</w:t>
      </w:r>
    </w:p>
    <w:p w14:paraId="78F5EE58" w14:textId="515222F8" w:rsidR="007C27D7" w:rsidRPr="007C27D7" w:rsidRDefault="007C27D7" w:rsidP="00D524A9">
      <w:pPr>
        <w:rPr>
          <w:i/>
          <w:iCs/>
        </w:rPr>
      </w:pPr>
      <w:r>
        <w:t xml:space="preserve">He had been sitting on his own, a new day spent in pursuit of his </w:t>
      </w:r>
      <w:r>
        <w:rPr>
          <w:i/>
          <w:iCs/>
        </w:rPr>
        <w:t>five-</w:t>
      </w:r>
      <w:proofErr w:type="spellStart"/>
      <w:r>
        <w:rPr>
          <w:i/>
          <w:iCs/>
        </w:rPr>
        <w:t>tassan</w:t>
      </w:r>
      <w:proofErr w:type="spellEnd"/>
      <w:r>
        <w:t xml:space="preserve">, when this elderly man chose to sit right beside him and engage him in a now-lengthy conversation on the </w:t>
      </w:r>
      <w:proofErr w:type="gramStart"/>
      <w:r>
        <w:t>state of affairs</w:t>
      </w:r>
      <w:proofErr w:type="gramEnd"/>
      <w:r>
        <w:t xml:space="preserve"> of the republic of Nigeria.</w:t>
      </w:r>
    </w:p>
    <w:p w14:paraId="029087BC" w14:textId="79E6EABD" w:rsidR="00B4556F" w:rsidRDefault="00B4556F" w:rsidP="00D524A9">
      <w:r>
        <w:t>“I went to London in ’63, fresh out of the University of Ibadan, and I never regretted it. It allowed me to give my children a better life than I had at their age; better opportunities!” He wasn’t shouting, but each line dripped with the enthusiasm for life that probably came with prosperity.</w:t>
      </w:r>
    </w:p>
    <w:p w14:paraId="605B8BD4" w14:textId="6E756F24" w:rsidR="00B4556F" w:rsidRDefault="00B4556F" w:rsidP="00D524A9">
      <w:r>
        <w:t>“</w:t>
      </w:r>
      <w:proofErr w:type="spellStart"/>
      <w:r>
        <w:t>Mmm</w:t>
      </w:r>
      <w:proofErr w:type="spellEnd"/>
      <w:r>
        <w:t>,” Romeo hummed in assent.</w:t>
      </w:r>
    </w:p>
    <w:p w14:paraId="349B99E7" w14:textId="1F67033B" w:rsidR="00B4556F" w:rsidRDefault="00B4556F" w:rsidP="00D524A9">
      <w:r>
        <w:t>“So, please, my son,” he said, putting a hand on Romeo’s shoulder, “make the most of this your youth. Even if it is to save 200,000 naira each month, after two years, you will have a good platform to relocate with.” If he was drinking something, Romeo would have choked on it.</w:t>
      </w:r>
      <w:r w:rsidR="00D9126E">
        <w:t xml:space="preserve"> You can’t save what you don’t have.</w:t>
      </w:r>
    </w:p>
    <w:p w14:paraId="19A23646" w14:textId="35DC252A" w:rsidR="00D9126E" w:rsidRDefault="00D9126E" w:rsidP="00D524A9">
      <w:r>
        <w:t>“My son, what do you do for work? I have one daughter that has refused to</w:t>
      </w:r>
      <w:proofErr w:type="gramStart"/>
      <w:r>
        <w:t>-“</w:t>
      </w:r>
      <w:proofErr w:type="gramEnd"/>
    </w:p>
    <w:p w14:paraId="35AFC31E" w14:textId="64A16650" w:rsidR="00D9126E" w:rsidRDefault="00D9126E" w:rsidP="00D524A9">
      <w:r>
        <w:t>The Soyinka-clone’s words were cut off by an angry shout from a customer at one of the service desks.</w:t>
      </w:r>
    </w:p>
    <w:p w14:paraId="68989CBC" w14:textId="7CD67E40" w:rsidR="00D9126E" w:rsidRDefault="00D9126E" w:rsidP="00D524A9">
      <w:r>
        <w:t xml:space="preserve">“What are you telling me?! Don’t tell me that nonsense!” From </w:t>
      </w:r>
      <w:r w:rsidR="00F909CE">
        <w:t xml:space="preserve">a </w:t>
      </w:r>
      <w:r>
        <w:t xml:space="preserve">distance, Romeo could see the man’s spit sailing happily through the air. “Eight hundred thousand naira, </w:t>
      </w:r>
      <w:proofErr w:type="spellStart"/>
      <w:r>
        <w:rPr>
          <w:i/>
          <w:iCs/>
        </w:rPr>
        <w:t>nitori</w:t>
      </w:r>
      <w:proofErr w:type="spellEnd"/>
      <w:r>
        <w:rPr>
          <w:i/>
          <w:iCs/>
        </w:rPr>
        <w:t xml:space="preserve"> </w:t>
      </w:r>
      <w:proofErr w:type="spellStart"/>
      <w:r>
        <w:rPr>
          <w:i/>
          <w:iCs/>
        </w:rPr>
        <w:t>olorun</w:t>
      </w:r>
      <w:proofErr w:type="spellEnd"/>
      <w:r>
        <w:t>! Is it not Dodo Bank to Dodo Bank transfer?! Ehn??” He aggressively wagged a finger at the dainty woman behind the computer monitor. “See ehn, if you people cannot track that fraudster, you will see my madness today!”</w:t>
      </w:r>
    </w:p>
    <w:p w14:paraId="35DFF3CE" w14:textId="18F89668" w:rsidR="00D9126E" w:rsidRDefault="00D9126E" w:rsidP="00D524A9">
      <w:r>
        <w:t xml:space="preserve">This was the part that Romeo hated to hear. He couldn’t even come across that much in two years, yet some folks had enough to be defrauded of such sums. Meanwhile, he was sweating and </w:t>
      </w:r>
      <w:proofErr w:type="gramStart"/>
      <w:r>
        <w:t>freezing</w:t>
      </w:r>
      <w:proofErr w:type="gramEnd"/>
      <w:r>
        <w:t xml:space="preserve"> over 5k. It made him wonder whether his pain was the same as that of a richer man. </w:t>
      </w:r>
      <w:r>
        <w:rPr>
          <w:i/>
          <w:iCs/>
        </w:rPr>
        <w:t>I guess the more you have, the bigger the cushion for a fall</w:t>
      </w:r>
      <w:r>
        <w:t>.</w:t>
      </w:r>
      <w:r w:rsidR="00CF04B6">
        <w:t xml:space="preserve"> It couldn’t hurt as much.</w:t>
      </w:r>
    </w:p>
    <w:p w14:paraId="328F471E" w14:textId="0B03A77D" w:rsidR="00CF04B6" w:rsidRDefault="00CF04B6" w:rsidP="00D524A9">
      <w:r>
        <w:lastRenderedPageBreak/>
        <w:t xml:space="preserve">A sweaty t-shirt </w:t>
      </w:r>
      <w:proofErr w:type="gramStart"/>
      <w:r>
        <w:t>flew through the air</w:t>
      </w:r>
      <w:proofErr w:type="gramEnd"/>
      <w:r>
        <w:t xml:space="preserve"> as the aggrieved man, now baring the might of his flabby torso, ran across the banking hall, shouting. Romeo half-expected him to bust out at a </w:t>
      </w:r>
      <w:proofErr w:type="spellStart"/>
      <w:r>
        <w:rPr>
          <w:i/>
          <w:iCs/>
        </w:rPr>
        <w:t>siu</w:t>
      </w:r>
      <w:proofErr w:type="spellEnd"/>
      <w:r>
        <w:t xml:space="preserve"> in the corner.</w:t>
      </w:r>
    </w:p>
    <w:p w14:paraId="11D7827A" w14:textId="6231CF24" w:rsidR="00CF04B6" w:rsidRDefault="00CF04B6" w:rsidP="00D524A9">
      <w:r>
        <w:t xml:space="preserve">“Don’t test me over my own money! Don’t test me oooo!” He continued to wag his finger actively, like the tail of a happy dog, and </w:t>
      </w:r>
      <w:proofErr w:type="gramStart"/>
      <w:r>
        <w:t>definitely not</w:t>
      </w:r>
      <w:proofErr w:type="gramEnd"/>
      <w:r>
        <w:t xml:space="preserve"> a dog that had been defrauded of close to a million naira. </w:t>
      </w:r>
    </w:p>
    <w:p w14:paraId="7A14E673" w14:textId="364EB482" w:rsidR="00CF04B6" w:rsidRDefault="00CF04B6" w:rsidP="00D524A9">
      <w:r>
        <w:t>“Please sir, please sit down. Let us talk about it,” the manager, or at least Romeo assumed, pleaded. It took a bit of time, but the man finally put his shirt back on, somehow escaping a yellow card.</w:t>
      </w:r>
    </w:p>
    <w:p w14:paraId="4BCE21D9" w14:textId="124327E8" w:rsidR="00CF04B6" w:rsidRDefault="00CF04B6" w:rsidP="00D524A9">
      <w:r>
        <w:t>“Can you see! This is the effect of this country!” The old man pursed his lips and shook his head sadly. “Anyway, what was I saying before that hullabaloo?”</w:t>
      </w:r>
    </w:p>
    <w:p w14:paraId="0C9F06BE" w14:textId="119B059B" w:rsidR="00CF04B6" w:rsidRDefault="00CF04B6" w:rsidP="00D524A9">
      <w:r>
        <w:t xml:space="preserve">“Sir, you mentioned a </w:t>
      </w:r>
      <w:proofErr w:type="spellStart"/>
      <w:r>
        <w:t>daught</w:t>
      </w:r>
      <w:proofErr w:type="spellEnd"/>
      <w:proofErr w:type="gramStart"/>
      <w:r>
        <w:t>-“</w:t>
      </w:r>
      <w:proofErr w:type="gramEnd"/>
    </w:p>
    <w:p w14:paraId="4E54E51A" w14:textId="443DB614" w:rsidR="00CF04B6" w:rsidRDefault="00CF04B6" w:rsidP="00D524A9">
      <w:r>
        <w:t>“Ehen! Yes. Thank you! So, what do you do for work?”</w:t>
      </w:r>
    </w:p>
    <w:p w14:paraId="38D1CD5C" w14:textId="6F34E253" w:rsidR="00CF04B6" w:rsidRDefault="00CF04B6" w:rsidP="00D524A9">
      <w:r>
        <w:t xml:space="preserve">“I do </w:t>
      </w:r>
      <w:proofErr w:type="spellStart"/>
      <w:r>
        <w:t>aluminium</w:t>
      </w:r>
      <w:proofErr w:type="spellEnd"/>
      <w:r>
        <w:t>, sir.”</w:t>
      </w:r>
    </w:p>
    <w:p w14:paraId="3C05A1D2" w14:textId="7482A1F7" w:rsidR="00CF04B6" w:rsidRDefault="00CF04B6" w:rsidP="00D524A9">
      <w:r>
        <w:t xml:space="preserve">“Eh, well, eh. Hard work is good work. That’s a good place to start.” </w:t>
      </w:r>
      <w:r>
        <w:rPr>
          <w:i/>
          <w:iCs/>
        </w:rPr>
        <w:t xml:space="preserve">Sah, I have been doing this for six years. </w:t>
      </w:r>
      <w:r>
        <w:t>“I wish you the best in your endeavors, young man.”</w:t>
      </w:r>
    </w:p>
    <w:p w14:paraId="1229913B" w14:textId="1C69FA29" w:rsidR="00591F95" w:rsidRDefault="00CF04B6" w:rsidP="00D524A9">
      <w:r>
        <w:t>It seemed the old man was now one child short, because his daughter seemed to have vanished from his existence.</w:t>
      </w:r>
    </w:p>
    <w:p w14:paraId="50912742" w14:textId="2D80AE3E" w:rsidR="00591F95" w:rsidRDefault="009B4CA9" w:rsidP="00D524A9">
      <w:r>
        <w:t>Strangely, R</w:t>
      </w:r>
      <w:r w:rsidR="00591F95">
        <w:t>omeo was somewhat relieved. This was somehow better than being foiled</w:t>
      </w:r>
      <w:r>
        <w:t>, yet again,</w:t>
      </w:r>
      <w:r w:rsidR="00591F95">
        <w:t xml:space="preserve"> by his congenital lack of </w:t>
      </w:r>
      <w:proofErr w:type="spellStart"/>
      <w:r w:rsidR="00591F95">
        <w:rPr>
          <w:i/>
          <w:iCs/>
        </w:rPr>
        <w:t>rizz</w:t>
      </w:r>
      <w:proofErr w:type="spellEnd"/>
      <w:r w:rsidR="00591F95">
        <w:t>.</w:t>
      </w:r>
    </w:p>
    <w:p w14:paraId="498A415D" w14:textId="0C71F4E4" w:rsidR="00591F95" w:rsidRDefault="00591F95" w:rsidP="00591F95">
      <w:pPr>
        <w:jc w:val="center"/>
      </w:pPr>
      <w:r>
        <w:t>~~~</w:t>
      </w:r>
    </w:p>
    <w:p w14:paraId="615C8B44" w14:textId="7A66D43F" w:rsidR="00591F95" w:rsidRDefault="009B4CA9" w:rsidP="00591F95">
      <w:pPr>
        <w:rPr>
          <w:i/>
          <w:iCs/>
        </w:rPr>
      </w:pPr>
      <w:r>
        <w:rPr>
          <w:i/>
          <w:iCs/>
        </w:rPr>
        <w:t>Buzz-buzz.</w:t>
      </w:r>
    </w:p>
    <w:p w14:paraId="781B46A7" w14:textId="1040E56C" w:rsidR="009B4CA9" w:rsidRDefault="009B4CA9" w:rsidP="00591F95">
      <w:r>
        <w:t xml:space="preserve">Romeo was halfway to the bank </w:t>
      </w:r>
      <w:r w:rsidR="007C27D7">
        <w:t xml:space="preserve">the following </w:t>
      </w:r>
      <w:proofErr w:type="gramStart"/>
      <w:r w:rsidR="007C27D7">
        <w:t xml:space="preserve">day, </w:t>
      </w:r>
      <w:r>
        <w:t>when</w:t>
      </w:r>
      <w:proofErr w:type="gramEnd"/>
      <w:r w:rsidR="000F5C76">
        <w:t xml:space="preserve"> that familiar sensation greeted his pocket. As he reached in for his phone, he hoped it wouldn’t be the useless MTN messages that had given him hope eight times since.</w:t>
      </w:r>
    </w:p>
    <w:p w14:paraId="5A9CE190" w14:textId="372A4784" w:rsidR="000F5C76" w:rsidRDefault="000F5C76" w:rsidP="000F5C76">
      <w:pPr>
        <w:jc w:val="center"/>
      </w:pPr>
      <w:r>
        <w:t>“Cred</w:t>
      </w:r>
      <w:r w:rsidRPr="00EC7C68">
        <w:t>it: 305XXXX419 Amt: NGN</w:t>
      </w:r>
      <w:r>
        <w:t>5</w:t>
      </w:r>
      <w:r w:rsidRPr="00EC7C68">
        <w:t>,</w:t>
      </w:r>
      <w:r>
        <w:t>2</w:t>
      </w:r>
      <w:r w:rsidRPr="00EC7C68">
        <w:t xml:space="preserve">00.00 Date: </w:t>
      </w:r>
      <w:r>
        <w:t>3-SEP</w:t>
      </w:r>
      <w:r w:rsidRPr="00EC7C68">
        <w:t>-2023 1</w:t>
      </w:r>
      <w:r>
        <w:t>1</w:t>
      </w:r>
      <w:r w:rsidRPr="00EC7C68">
        <w:t>:</w:t>
      </w:r>
      <w:r>
        <w:t>22</w:t>
      </w:r>
      <w:r w:rsidRPr="00EC7C68">
        <w:t>:</w:t>
      </w:r>
      <w:r>
        <w:t>57</w:t>
      </w:r>
      <w:r w:rsidRPr="00EC7C68">
        <w:t xml:space="preserve"> Bal: NGN</w:t>
      </w:r>
      <w:r>
        <w:t>5,6</w:t>
      </w:r>
      <w:r w:rsidRPr="00EC7C68">
        <w:t>54.83CR</w:t>
      </w:r>
      <w:r>
        <w:t>”</w:t>
      </w:r>
    </w:p>
    <w:p w14:paraId="3D90381F" w14:textId="61F9DDA9" w:rsidR="000F5C76" w:rsidRDefault="000F5C76" w:rsidP="000F5C76">
      <w:r>
        <w:t>“</w:t>
      </w:r>
      <w:proofErr w:type="spellStart"/>
      <w:r>
        <w:t>Ope</w:t>
      </w:r>
      <w:proofErr w:type="spellEnd"/>
      <w:r>
        <w:t xml:space="preserve"> o!” An old woman selling roasted corn looked at him with amusement.</w:t>
      </w:r>
    </w:p>
    <w:p w14:paraId="6FEA7490" w14:textId="4C295E5B" w:rsidR="000F5C76" w:rsidRDefault="000F5C76" w:rsidP="000F5C76">
      <w:r>
        <w:t xml:space="preserve">He turned around immediately, without needing to go through the ritual of faking a phone call or something. He had been </w:t>
      </w:r>
      <w:proofErr w:type="gramStart"/>
      <w:r>
        <w:t>proper</w:t>
      </w:r>
      <w:proofErr w:type="gramEnd"/>
      <w:r>
        <w:t xml:space="preserve"> </w:t>
      </w:r>
      <w:r>
        <w:rPr>
          <w:i/>
          <w:iCs/>
        </w:rPr>
        <w:t>managing</w:t>
      </w:r>
      <w:r>
        <w:t xml:space="preserve"> the last few days. He even had to struggle to live through the weekend. Thankfully, Mummy Precious was kind enough to give him </w:t>
      </w:r>
      <w:proofErr w:type="spellStart"/>
      <w:r>
        <w:t>garri</w:t>
      </w:r>
      <w:proofErr w:type="spellEnd"/>
      <w:r>
        <w:t xml:space="preserve"> and sugar on credit.</w:t>
      </w:r>
    </w:p>
    <w:p w14:paraId="5B33E1EF" w14:textId="39D2AAFB" w:rsidR="000F5C76" w:rsidRDefault="000F5C76" w:rsidP="000F5C76">
      <w:r>
        <w:t xml:space="preserve">The first thing on his mind was that </w:t>
      </w:r>
      <w:proofErr w:type="spellStart"/>
      <w:r>
        <w:t>Indomie</w:t>
      </w:r>
      <w:proofErr w:type="spellEnd"/>
      <w:r>
        <w:t>. They had had a romance as sad as The Notebook, but they were finally to be reunited. All he had to do was wait for the night when Oga Jay would materialize like he always did, at 7 PM on the dot.</w:t>
      </w:r>
    </w:p>
    <w:p w14:paraId="0484D00D" w14:textId="1E5CD6C1" w:rsidR="00FE29FB" w:rsidRDefault="000F5C76" w:rsidP="000F5C76">
      <w:r>
        <w:t xml:space="preserve">He walked past two guys leaning against a sleek Lexus, its bonnet up, parked on the side of the road. They </w:t>
      </w:r>
      <w:r w:rsidR="00FE29FB">
        <w:t xml:space="preserve">were chatting animatedly about something. “Guy, after that iPhone </w:t>
      </w:r>
      <w:proofErr w:type="spellStart"/>
      <w:r w:rsidR="00FE29FB">
        <w:t>wey</w:t>
      </w:r>
      <w:proofErr w:type="spellEnd"/>
      <w:r w:rsidR="00FE29FB">
        <w:t xml:space="preserve"> I buy, I don broke. Serious. Make this car no come add billing for my head.”</w:t>
      </w:r>
    </w:p>
    <w:p w14:paraId="52CCF5B8" w14:textId="1BFB6871" w:rsidR="00FE29FB" w:rsidRDefault="00FE29FB" w:rsidP="000F5C76">
      <w:r>
        <w:lastRenderedPageBreak/>
        <w:t xml:space="preserve">That was perhaps the beauty in life. There were always going to be different perspectives. For some, </w:t>
      </w:r>
      <w:proofErr w:type="spellStart"/>
      <w:r>
        <w:t>sapa</w:t>
      </w:r>
      <w:proofErr w:type="spellEnd"/>
      <w:r>
        <w:t xml:space="preserve"> could be achieved with an IS350 and an iPhone 14, but for others, </w:t>
      </w:r>
      <w:proofErr w:type="spellStart"/>
      <w:r>
        <w:t>sapa</w:t>
      </w:r>
      <w:proofErr w:type="spellEnd"/>
      <w:r>
        <w:t xml:space="preserve"> embraced you in a self-con with your cells recomposed of </w:t>
      </w:r>
      <w:proofErr w:type="spellStart"/>
      <w:r>
        <w:t>garri</w:t>
      </w:r>
      <w:proofErr w:type="spellEnd"/>
      <w:r>
        <w:t xml:space="preserve"> and barely enough money for a pack of spaghetti.</w:t>
      </w:r>
    </w:p>
    <w:p w14:paraId="4C5FB9DA" w14:textId="38733E07" w:rsidR="00FE29FB" w:rsidRDefault="00FE29FB" w:rsidP="000F5C76">
      <w:r>
        <w:t>But that was life. And he was learning to be content with the things he had, while building onto better things.</w:t>
      </w:r>
    </w:p>
    <w:p w14:paraId="2959D418" w14:textId="390EA65A" w:rsidR="00FE29FB" w:rsidRPr="000F5C76" w:rsidRDefault="00FE29FB" w:rsidP="000F5C76">
      <w:proofErr w:type="spellStart"/>
      <w:r>
        <w:t>Aluminium</w:t>
      </w:r>
      <w:proofErr w:type="spellEnd"/>
      <w:r>
        <w:t xml:space="preserve"> boy with zero game and a chewed-up pen, but hopefully not for long.</w:t>
      </w:r>
    </w:p>
    <w:sectPr w:rsidR="00FE29FB" w:rsidRPr="000F5C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zEzNzc1MzM1tLBU0lEKTi0uzszPAykwrwUAcPegNywAAAA="/>
  </w:docVars>
  <w:rsids>
    <w:rsidRoot w:val="003E31C1"/>
    <w:rsid w:val="00031986"/>
    <w:rsid w:val="00061F7B"/>
    <w:rsid w:val="00084040"/>
    <w:rsid w:val="000F5C76"/>
    <w:rsid w:val="002B6D35"/>
    <w:rsid w:val="00342180"/>
    <w:rsid w:val="00344AA1"/>
    <w:rsid w:val="003E31C1"/>
    <w:rsid w:val="004F46D4"/>
    <w:rsid w:val="00591F95"/>
    <w:rsid w:val="007C27D7"/>
    <w:rsid w:val="00827FF0"/>
    <w:rsid w:val="008D7E0C"/>
    <w:rsid w:val="009054CD"/>
    <w:rsid w:val="009B4CA9"/>
    <w:rsid w:val="009D1808"/>
    <w:rsid w:val="00A10B38"/>
    <w:rsid w:val="00A36174"/>
    <w:rsid w:val="00A42FD5"/>
    <w:rsid w:val="00B4556F"/>
    <w:rsid w:val="00C31E10"/>
    <w:rsid w:val="00C56928"/>
    <w:rsid w:val="00C768EF"/>
    <w:rsid w:val="00CF04B6"/>
    <w:rsid w:val="00D314FC"/>
    <w:rsid w:val="00D33E46"/>
    <w:rsid w:val="00D524A9"/>
    <w:rsid w:val="00D9126E"/>
    <w:rsid w:val="00E32185"/>
    <w:rsid w:val="00E330D9"/>
    <w:rsid w:val="00E60BE2"/>
    <w:rsid w:val="00EC7C68"/>
    <w:rsid w:val="00EF40F1"/>
    <w:rsid w:val="00EF449C"/>
    <w:rsid w:val="00F2677B"/>
    <w:rsid w:val="00F909CE"/>
    <w:rsid w:val="00FE2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E05E9"/>
  <w15:chartTrackingRefBased/>
  <w15:docId w15:val="{88A48216-D5A6-41D4-BE6E-C313914CA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C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2</TotalTime>
  <Pages>6</Pages>
  <Words>2211</Words>
  <Characters>1260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mide Sadiq</dc:creator>
  <cp:keywords/>
  <dc:description/>
  <cp:lastModifiedBy>Ayomide Sadiq</cp:lastModifiedBy>
  <cp:revision>13</cp:revision>
  <dcterms:created xsi:type="dcterms:W3CDTF">2023-08-31T16:57:00Z</dcterms:created>
  <dcterms:modified xsi:type="dcterms:W3CDTF">2023-09-05T15:37:00Z</dcterms:modified>
</cp:coreProperties>
</file>